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250"/>
        <w:gridCol w:w="1254"/>
        <w:gridCol w:w="6"/>
        <w:gridCol w:w="990"/>
        <w:gridCol w:w="1350"/>
        <w:gridCol w:w="2969"/>
        <w:gridCol w:w="1891"/>
      </w:tblGrid>
      <w:tr w:rsidR="00D444AD" w:rsidRPr="00634A77" w:rsidTr="00BF50DE">
        <w:tc>
          <w:tcPr>
            <w:tcW w:w="1071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ED344D" w:rsidP="004F7158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6432" behindDoc="0" locked="0" layoutInCell="1" allowOverlap="1" wp14:anchorId="65DCBD69" wp14:editId="605B55C3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1" name="Picture 1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444AD"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5601A5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 xml:space="preserve">Routine of the </w:t>
            </w:r>
            <w:r w:rsidR="00837F03">
              <w:rPr>
                <w:rStyle w:val="fontstyle01"/>
                <w:sz w:val="26"/>
                <w:szCs w:val="26"/>
              </w:rPr>
              <w:t>Final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</w:p>
          <w:p w:rsidR="005601A5" w:rsidRPr="00634A77" w:rsidRDefault="005601A5" w:rsidP="005601A5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>Semester: Spring 2023</w:t>
            </w:r>
          </w:p>
          <w:p w:rsidR="00AB0937" w:rsidRDefault="00AB0937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>Program: B</w:t>
            </w:r>
            <w:r>
              <w:rPr>
                <w:rStyle w:val="fontstyle01"/>
                <w:sz w:val="26"/>
                <w:szCs w:val="26"/>
              </w:rPr>
              <w:t xml:space="preserve">achelor of 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>
              <w:rPr>
                <w:rStyle w:val="fontstyle01"/>
                <w:sz w:val="26"/>
                <w:szCs w:val="26"/>
              </w:rPr>
              <w:t>ucation (</w:t>
            </w:r>
            <w:proofErr w:type="spellStart"/>
            <w:r>
              <w:rPr>
                <w:rStyle w:val="fontstyle01"/>
                <w:sz w:val="26"/>
                <w:szCs w:val="26"/>
              </w:rPr>
              <w:t>BEd</w:t>
            </w:r>
            <w:proofErr w:type="spellEnd"/>
            <w:r>
              <w:rPr>
                <w:rStyle w:val="fontstyle01"/>
                <w:sz w:val="26"/>
                <w:szCs w:val="26"/>
              </w:rPr>
              <w:t xml:space="preserve">) </w:t>
            </w:r>
          </w:p>
          <w:p w:rsidR="00D444AD" w:rsidRPr="00634A77" w:rsidRDefault="00D444AD" w:rsidP="005601A5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6C5989" w:rsidRPr="00634A77" w:rsidTr="00FF3114"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 &amp; Student</w:t>
            </w:r>
          </w:p>
        </w:tc>
        <w:tc>
          <w:tcPr>
            <w:tcW w:w="996" w:type="dxa"/>
            <w:gridSpan w:val="2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969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1891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6C5989" w:rsidRPr="00634A77" w:rsidTr="00FF3114">
        <w:tc>
          <w:tcPr>
            <w:tcW w:w="2250" w:type="dxa"/>
            <w:vMerge w:val="restart"/>
            <w:vAlign w:val="center"/>
          </w:tcPr>
          <w:p w:rsidR="006C5989" w:rsidRPr="00634A77" w:rsidRDefault="00337BBA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 w:rsidR="00DA489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9</w:t>
            </w:r>
            <w:r w:rsidR="00AD126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 w:rsidR="007A1DF2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5</w:t>
            </w:r>
            <w:r w:rsidR="006C598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</w:t>
            </w:r>
            <w:r w:rsidR="00DC779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</w:p>
          <w:p w:rsidR="006C5989" w:rsidRPr="00634A77" w:rsidRDefault="006C5989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6C5989" w:rsidRPr="00634A77" w:rsidRDefault="00153F35" w:rsidP="00B46EA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 w:rsidR="00B46EA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B46EA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am-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E772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4</w:t>
            </w:r>
            <w:r w:rsidR="001B241F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="006C5989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54" w:type="dxa"/>
            <w:vAlign w:val="center"/>
          </w:tcPr>
          <w:p w:rsidR="006C5989" w:rsidRPr="00634A77" w:rsidRDefault="00E669D1" w:rsidP="00790C6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</w:t>
            </w:r>
            <w:r w:rsidR="001F017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2</w:t>
            </w:r>
            <w:r w:rsidR="00790C6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7</w:t>
            </w:r>
            <w:r w:rsid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6" w:type="dxa"/>
            <w:gridSpan w:val="2"/>
            <w:vAlign w:val="center"/>
          </w:tcPr>
          <w:p w:rsidR="006C5989" w:rsidRPr="00634A77" w:rsidRDefault="0070109C" w:rsidP="00EE10C8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</w:t>
            </w:r>
            <w:r w:rsidR="00EE10C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</w:t>
            </w:r>
            <w:r w:rsidR="00EE10C8" w:rsidRPr="00EE10C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 w:rsidR="00C6653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 w:rsidR="00C6653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:rsidR="006C5989" w:rsidRPr="00634A77" w:rsidRDefault="00EE10C8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13 (113)</w:t>
            </w:r>
          </w:p>
        </w:tc>
        <w:tc>
          <w:tcPr>
            <w:tcW w:w="2969" w:type="dxa"/>
            <w:vAlign w:val="center"/>
          </w:tcPr>
          <w:p w:rsidR="006C5989" w:rsidRPr="00A2707D" w:rsidRDefault="00D30BD2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ducational Psychology &amp; Guidance</w:t>
            </w:r>
          </w:p>
        </w:tc>
        <w:tc>
          <w:tcPr>
            <w:tcW w:w="1891" w:type="dxa"/>
            <w:vAlign w:val="center"/>
          </w:tcPr>
          <w:p w:rsidR="006C5989" w:rsidRPr="00634A77" w:rsidRDefault="00133F15" w:rsidP="006C598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  <w:tr w:rsidR="006C5989" w:rsidRPr="00634A77" w:rsidTr="00FF3114">
        <w:tc>
          <w:tcPr>
            <w:tcW w:w="2250" w:type="dxa"/>
            <w:vMerge/>
            <w:vAlign w:val="center"/>
          </w:tcPr>
          <w:p w:rsidR="006C5989" w:rsidRPr="00634A77" w:rsidRDefault="006C5989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254" w:type="dxa"/>
            <w:vAlign w:val="center"/>
          </w:tcPr>
          <w:p w:rsidR="006C5989" w:rsidRPr="00634A77" w:rsidRDefault="008F096E" w:rsidP="00E7025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</w:t>
            </w:r>
            <w:r w:rsidR="00E669D1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0</w:t>
            </w:r>
            <w:r w:rsid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6" w:type="dxa"/>
            <w:gridSpan w:val="2"/>
            <w:vAlign w:val="center"/>
          </w:tcPr>
          <w:p w:rsidR="006C5989" w:rsidRPr="00634A77" w:rsidRDefault="00474BC5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="00C6653F"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:rsidR="006C5989" w:rsidRPr="00634A77" w:rsidRDefault="008F096E" w:rsidP="00315B9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2</w:t>
            </w:r>
            <w:r w:rsidR="00315B9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2969" w:type="dxa"/>
            <w:vAlign w:val="center"/>
          </w:tcPr>
          <w:p w:rsidR="006C5989" w:rsidRPr="00FA26E0" w:rsidRDefault="008F096E" w:rsidP="00FA26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707D">
              <w:rPr>
                <w:rFonts w:ascii="Times New Roman" w:hAnsi="Times New Roman" w:cs="Times New Roman"/>
                <w:b/>
                <w:sz w:val="24"/>
                <w:szCs w:val="24"/>
              </w:rPr>
              <w:t>Advanced T</w:t>
            </w:r>
            <w:r w:rsidR="00FA2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aching Methods and Techniques </w:t>
            </w:r>
          </w:p>
        </w:tc>
        <w:tc>
          <w:tcPr>
            <w:tcW w:w="1891" w:type="dxa"/>
            <w:vAlign w:val="center"/>
          </w:tcPr>
          <w:p w:rsidR="006C5989" w:rsidRPr="00634A77" w:rsidRDefault="00133F15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  <w:tr w:rsidR="004A5AF1" w:rsidRPr="00634A77" w:rsidTr="00FF3114">
        <w:trPr>
          <w:trHeight w:val="963"/>
        </w:trPr>
        <w:tc>
          <w:tcPr>
            <w:tcW w:w="2250" w:type="dxa"/>
          </w:tcPr>
          <w:p w:rsidR="00CE6528" w:rsidRPr="00634A77" w:rsidRDefault="00321B9C" w:rsidP="00CE6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 w:rsidR="00ED512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9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 w:rsidR="0074008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5</w:t>
            </w:r>
            <w:bookmarkStart w:id="0" w:name="_GoBack"/>
            <w:bookmarkEnd w:id="0"/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</w:t>
            </w:r>
            <w:r w:rsidR="0057084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</w:p>
          <w:p w:rsidR="00CE6528" w:rsidRPr="00634A77" w:rsidRDefault="00CE6528" w:rsidP="00CE6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4A5AF1" w:rsidRPr="00634A77" w:rsidRDefault="001710B3" w:rsidP="00910E9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</w:t>
            </w:r>
            <w:r w:rsidR="00910E9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gridSpan w:val="2"/>
            <w:vAlign w:val="center"/>
          </w:tcPr>
          <w:p w:rsidR="004A5AF1" w:rsidRPr="00634A77" w:rsidRDefault="006C68D4" w:rsidP="00F2061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</w:t>
            </w:r>
            <w:r w:rsidR="00F2061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7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4A5AF1" w:rsidRPr="00634A77" w:rsidRDefault="000D7B97" w:rsidP="00001988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EE10C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:rsidR="004A5AF1" w:rsidRPr="00634A77" w:rsidRDefault="00B15524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</w:t>
            </w:r>
            <w:r w:rsidR="004A5AF1"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 w:rsidR="00B5201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 w:rsidR="00CD537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</w:t>
            </w:r>
            <w:r w:rsidR="00807EB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111)</w:t>
            </w:r>
          </w:p>
        </w:tc>
        <w:tc>
          <w:tcPr>
            <w:tcW w:w="2969" w:type="dxa"/>
            <w:vAlign w:val="center"/>
          </w:tcPr>
          <w:p w:rsidR="004A5AF1" w:rsidRPr="00B15524" w:rsidRDefault="003053F5" w:rsidP="00B1552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Foundation of Education</w:t>
            </w:r>
          </w:p>
        </w:tc>
        <w:tc>
          <w:tcPr>
            <w:tcW w:w="1891" w:type="dxa"/>
            <w:vAlign w:val="center"/>
          </w:tcPr>
          <w:p w:rsidR="004A5AF1" w:rsidRPr="00634A77" w:rsidRDefault="00133F15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d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  <w:tr w:rsidR="00EC7593" w:rsidRPr="00BB71A8" w:rsidTr="00FF3114">
        <w:trPr>
          <w:trHeight w:val="944"/>
        </w:trPr>
        <w:tc>
          <w:tcPr>
            <w:tcW w:w="2250" w:type="dxa"/>
            <w:vMerge w:val="restart"/>
          </w:tcPr>
          <w:p w:rsidR="00EC7593" w:rsidRDefault="00EC7593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6.05.2023</w:t>
            </w:r>
          </w:p>
          <w:p w:rsidR="00EC7593" w:rsidRDefault="00EC7593" w:rsidP="004A5AF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EC7593" w:rsidRPr="004A5AF1" w:rsidRDefault="00EC7593" w:rsidP="007C79BE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gridSpan w:val="2"/>
            <w:vAlign w:val="center"/>
          </w:tcPr>
          <w:p w:rsidR="00EC7593" w:rsidRPr="00634A77" w:rsidRDefault="00EC7593" w:rsidP="001E0048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5)</w:t>
            </w:r>
          </w:p>
        </w:tc>
        <w:tc>
          <w:tcPr>
            <w:tcW w:w="990" w:type="dxa"/>
            <w:vAlign w:val="center"/>
          </w:tcPr>
          <w:p w:rsidR="00EC7593" w:rsidRPr="00634A77" w:rsidRDefault="00EC7593" w:rsidP="00BC66D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EE10C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</w:p>
        </w:tc>
        <w:tc>
          <w:tcPr>
            <w:tcW w:w="1350" w:type="dxa"/>
            <w:vAlign w:val="center"/>
          </w:tcPr>
          <w:p w:rsidR="00EC7593" w:rsidRPr="00634A77" w:rsidRDefault="00EC7593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15 (115)</w:t>
            </w:r>
          </w:p>
        </w:tc>
        <w:tc>
          <w:tcPr>
            <w:tcW w:w="2969" w:type="dxa"/>
            <w:vAlign w:val="center"/>
          </w:tcPr>
          <w:p w:rsidR="00EC7593" w:rsidRPr="00950CA6" w:rsidRDefault="00EC7593" w:rsidP="006F30C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4"/>
              </w:rPr>
            </w:pPr>
            <w:r w:rsidRPr="00950CA6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4"/>
              </w:rPr>
              <w:t>Educational Measurement &amp; Evaluation</w:t>
            </w:r>
          </w:p>
        </w:tc>
        <w:tc>
          <w:tcPr>
            <w:tcW w:w="1891" w:type="dxa"/>
            <w:vAlign w:val="center"/>
          </w:tcPr>
          <w:p w:rsidR="00EC7593" w:rsidRPr="00CB7E16" w:rsidRDefault="00EC7593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  <w:t>Abdullah-Al-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  <w:t>Lipu</w:t>
            </w:r>
            <w:proofErr w:type="spellEnd"/>
          </w:p>
        </w:tc>
      </w:tr>
      <w:tr w:rsidR="00EC7593" w:rsidRPr="00BB71A8" w:rsidTr="00EC7593">
        <w:trPr>
          <w:trHeight w:val="422"/>
        </w:trPr>
        <w:tc>
          <w:tcPr>
            <w:tcW w:w="2250" w:type="dxa"/>
            <w:vMerge/>
          </w:tcPr>
          <w:p w:rsidR="00EC7593" w:rsidRDefault="00EC7593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EC7593" w:rsidRDefault="00EC7593" w:rsidP="001E0048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6 (10)</w:t>
            </w:r>
          </w:p>
        </w:tc>
        <w:tc>
          <w:tcPr>
            <w:tcW w:w="990" w:type="dxa"/>
            <w:vAlign w:val="center"/>
          </w:tcPr>
          <w:p w:rsidR="00EC7593" w:rsidRDefault="00220A48" w:rsidP="00BC66D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:rsidR="00EC7593" w:rsidRDefault="00220A48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</w:t>
            </w:r>
            <w:r w:rsidR="001A0F6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42</w:t>
            </w:r>
          </w:p>
        </w:tc>
        <w:tc>
          <w:tcPr>
            <w:tcW w:w="2969" w:type="dxa"/>
            <w:vAlign w:val="center"/>
          </w:tcPr>
          <w:p w:rsidR="00EC7593" w:rsidRPr="00950CA6" w:rsidRDefault="000F73F4" w:rsidP="006F30C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4"/>
              </w:rPr>
              <w:t>Project Work &amp; Viva</w:t>
            </w:r>
          </w:p>
        </w:tc>
        <w:tc>
          <w:tcPr>
            <w:tcW w:w="1891" w:type="dxa"/>
            <w:vAlign w:val="center"/>
          </w:tcPr>
          <w:p w:rsidR="00EC7593" w:rsidRDefault="00983E70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  <w:t xml:space="preserve"> Islam</w:t>
            </w:r>
          </w:p>
        </w:tc>
      </w:tr>
      <w:tr w:rsidR="00D43F35" w:rsidRPr="00634A77" w:rsidTr="00FF3114">
        <w:trPr>
          <w:trHeight w:val="441"/>
        </w:trPr>
        <w:tc>
          <w:tcPr>
            <w:tcW w:w="2250" w:type="dxa"/>
            <w:vMerge w:val="restart"/>
            <w:vAlign w:val="center"/>
          </w:tcPr>
          <w:p w:rsidR="00D43F35" w:rsidRPr="00634A77" w:rsidRDefault="0021635F" w:rsidP="00B675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6</w:t>
            </w:r>
            <w:r w:rsidR="00C7507F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05</w:t>
            </w:r>
            <w:r w:rsidR="00D43F35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3</w:t>
            </w:r>
          </w:p>
          <w:p w:rsidR="00D43F35" w:rsidRPr="00634A77" w:rsidRDefault="00D43F35" w:rsidP="00B675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D43F35" w:rsidRPr="00634A77" w:rsidRDefault="00DB6D68" w:rsidP="00E32C8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gridSpan w:val="2"/>
            <w:vAlign w:val="center"/>
          </w:tcPr>
          <w:p w:rsidR="00D43F35" w:rsidRPr="00634A77" w:rsidRDefault="00D43F35" w:rsidP="00C144D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</w:t>
            </w:r>
            <w:r w:rsidR="00C144D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 w:rsidR="00A27AC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0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D43F35" w:rsidRPr="00634A77" w:rsidRDefault="00C144D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EE10C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</w:p>
        </w:tc>
        <w:tc>
          <w:tcPr>
            <w:tcW w:w="1350" w:type="dxa"/>
            <w:vAlign w:val="center"/>
          </w:tcPr>
          <w:p w:rsidR="00D43F35" w:rsidRPr="00634A77" w:rsidRDefault="00D43F35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</w:t>
            </w:r>
            <w:r w:rsidR="00C144D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11</w:t>
            </w:r>
          </w:p>
        </w:tc>
        <w:tc>
          <w:tcPr>
            <w:tcW w:w="2969" w:type="dxa"/>
            <w:vAlign w:val="center"/>
          </w:tcPr>
          <w:p w:rsidR="00D43F35" w:rsidRPr="00B15524" w:rsidRDefault="00C144DB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Language Studies (Bangla &amp; English)</w:t>
            </w:r>
          </w:p>
        </w:tc>
        <w:tc>
          <w:tcPr>
            <w:tcW w:w="1891" w:type="dxa"/>
            <w:vAlign w:val="center"/>
          </w:tcPr>
          <w:p w:rsidR="00D43F35" w:rsidRPr="00634A77" w:rsidRDefault="00D43F35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Afroz</w:t>
            </w:r>
            <w:proofErr w:type="spellEnd"/>
          </w:p>
        </w:tc>
      </w:tr>
      <w:tr w:rsidR="00D43F35" w:rsidRPr="00634A77" w:rsidTr="00FF3114">
        <w:trPr>
          <w:trHeight w:val="440"/>
        </w:trPr>
        <w:tc>
          <w:tcPr>
            <w:tcW w:w="2250" w:type="dxa"/>
            <w:vMerge/>
          </w:tcPr>
          <w:p w:rsidR="00D43F35" w:rsidRDefault="00D43F35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43F35" w:rsidRDefault="00C144D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08)</w:t>
            </w:r>
          </w:p>
        </w:tc>
        <w:tc>
          <w:tcPr>
            <w:tcW w:w="990" w:type="dxa"/>
            <w:vAlign w:val="center"/>
          </w:tcPr>
          <w:p w:rsidR="00D43F35" w:rsidRDefault="00C144D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</w:p>
        </w:tc>
        <w:tc>
          <w:tcPr>
            <w:tcW w:w="1350" w:type="dxa"/>
            <w:vAlign w:val="center"/>
          </w:tcPr>
          <w:p w:rsidR="00D43F35" w:rsidRDefault="00C144D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4</w:t>
            </w:r>
          </w:p>
        </w:tc>
        <w:tc>
          <w:tcPr>
            <w:tcW w:w="2969" w:type="dxa"/>
            <w:vAlign w:val="center"/>
          </w:tcPr>
          <w:p w:rsidR="00D43F35" w:rsidRPr="00B15524" w:rsidRDefault="00C144DB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Organization &amp; Management of Educational Institution</w:t>
            </w:r>
          </w:p>
        </w:tc>
        <w:tc>
          <w:tcPr>
            <w:tcW w:w="1891" w:type="dxa"/>
            <w:vAlign w:val="center"/>
          </w:tcPr>
          <w:p w:rsidR="00D43F35" w:rsidRDefault="00C144D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  <w:tr w:rsidR="006F7D64" w:rsidRPr="00634A77" w:rsidTr="00FF3114">
        <w:tc>
          <w:tcPr>
            <w:tcW w:w="2250" w:type="dxa"/>
          </w:tcPr>
          <w:p w:rsidR="006F7D64" w:rsidRPr="00634A77" w:rsidRDefault="002D0332" w:rsidP="00A1377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2</w:t>
            </w:r>
            <w:r w:rsidR="00E211AF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06</w:t>
            </w:r>
            <w:r w:rsidR="006F7D64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3</w:t>
            </w:r>
          </w:p>
          <w:p w:rsidR="006F7D64" w:rsidRPr="00634A77" w:rsidRDefault="006F7D64" w:rsidP="00A1377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6F7D64" w:rsidRDefault="00EC26D1" w:rsidP="00A1377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gridSpan w:val="2"/>
            <w:vAlign w:val="center"/>
          </w:tcPr>
          <w:p w:rsidR="006F7D64" w:rsidRDefault="00B675A2" w:rsidP="002C10E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</w:t>
            </w:r>
            <w:r w:rsidR="002C10ED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0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6F7D64" w:rsidRDefault="00B675A2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B675A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:rsidR="006F7D64" w:rsidRDefault="00B675A2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16</w:t>
            </w:r>
          </w:p>
        </w:tc>
        <w:tc>
          <w:tcPr>
            <w:tcW w:w="2969" w:type="dxa"/>
            <w:vAlign w:val="center"/>
          </w:tcPr>
          <w:p w:rsidR="006F7D64" w:rsidRPr="006F30C9" w:rsidRDefault="006F7D64" w:rsidP="00786D2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ICT in Education (ICTE)</w:t>
            </w:r>
          </w:p>
        </w:tc>
        <w:tc>
          <w:tcPr>
            <w:tcW w:w="1891" w:type="dxa"/>
            <w:vAlign w:val="center"/>
          </w:tcPr>
          <w:p w:rsidR="006F7D64" w:rsidRPr="00CB7E16" w:rsidRDefault="006F7D64" w:rsidP="00786D2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Islam</w:t>
            </w:r>
          </w:p>
        </w:tc>
      </w:tr>
      <w:tr w:rsidR="006F7D64" w:rsidRPr="00634A77" w:rsidTr="00FF3114">
        <w:tc>
          <w:tcPr>
            <w:tcW w:w="2250" w:type="dxa"/>
            <w:vAlign w:val="center"/>
          </w:tcPr>
          <w:p w:rsidR="00F117E2" w:rsidRPr="00634A77" w:rsidRDefault="00F117E2" w:rsidP="00F117E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2.06.2023</w:t>
            </w:r>
          </w:p>
          <w:p w:rsidR="00F117E2" w:rsidRDefault="00F117E2" w:rsidP="00F117E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</w:p>
          <w:p w:rsidR="006F7D64" w:rsidRPr="00634A77" w:rsidRDefault="004C511F" w:rsidP="00F117E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gridSpan w:val="2"/>
            <w:vAlign w:val="center"/>
          </w:tcPr>
          <w:p w:rsidR="006F7D64" w:rsidRDefault="00B675A2" w:rsidP="00E933C6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</w:t>
            </w:r>
            <w:r w:rsidR="00E933C6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0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90" w:type="dxa"/>
            <w:vAlign w:val="center"/>
          </w:tcPr>
          <w:p w:rsidR="006F7D64" w:rsidRDefault="00B675A2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B675A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:rsidR="006F7D64" w:rsidRDefault="00B675A2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</w:t>
            </w:r>
            <w:r w:rsidR="00EE4ED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7</w:t>
            </w:r>
          </w:p>
        </w:tc>
        <w:tc>
          <w:tcPr>
            <w:tcW w:w="2969" w:type="dxa"/>
            <w:vAlign w:val="center"/>
          </w:tcPr>
          <w:p w:rsidR="006F7D64" w:rsidRDefault="00B675A2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Ethics and Education</w:t>
            </w:r>
          </w:p>
        </w:tc>
        <w:tc>
          <w:tcPr>
            <w:tcW w:w="1891" w:type="dxa"/>
            <w:vAlign w:val="center"/>
          </w:tcPr>
          <w:p w:rsidR="006F7D64" w:rsidRDefault="00B675A2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  <w:t>Abdullah-Al-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  <w:t>Lipu</w:t>
            </w:r>
            <w:proofErr w:type="spellEnd"/>
          </w:p>
        </w:tc>
      </w:tr>
    </w:tbl>
    <w:p w:rsidR="00F03382" w:rsidRPr="005028B0" w:rsidRDefault="00F03382" w:rsidP="00C43101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3D6EFA" w:rsidRDefault="003D6EFA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DC0C72" w:rsidRPr="00792670" w:rsidRDefault="00DC0C72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11306" w:type="dxa"/>
        <w:tblInd w:w="18" w:type="dxa"/>
        <w:tblLook w:val="04A0" w:firstRow="1" w:lastRow="0" w:firstColumn="1" w:lastColumn="0" w:noHBand="0" w:noVBand="1"/>
      </w:tblPr>
      <w:tblGrid>
        <w:gridCol w:w="90"/>
        <w:gridCol w:w="2158"/>
        <w:gridCol w:w="1441"/>
        <w:gridCol w:w="901"/>
        <w:gridCol w:w="1321"/>
        <w:gridCol w:w="118"/>
        <w:gridCol w:w="541"/>
        <w:gridCol w:w="2340"/>
        <w:gridCol w:w="1800"/>
        <w:gridCol w:w="90"/>
        <w:gridCol w:w="506"/>
      </w:tblGrid>
      <w:tr w:rsidR="00571988" w:rsidRPr="00634A77" w:rsidTr="00A04740">
        <w:trPr>
          <w:gridAfter w:val="1"/>
          <w:wAfter w:w="506" w:type="dxa"/>
        </w:trPr>
        <w:tc>
          <w:tcPr>
            <w:tcW w:w="65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571988" w:rsidRPr="00634A77" w:rsidRDefault="00571988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571988" w:rsidRPr="00381CDE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Lecturer &amp; Program Coordinator</w:t>
            </w:r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Department of Education</w:t>
            </w:r>
          </w:p>
        </w:tc>
        <w:tc>
          <w:tcPr>
            <w:tcW w:w="42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71988" w:rsidRPr="000C15F7" w:rsidRDefault="00571988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Dr Md. Abdu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55763D" w:rsidRPr="00634A77" w:rsidTr="00A04740">
        <w:tc>
          <w:tcPr>
            <w:tcW w:w="1130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3E3174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3E3174" w:rsidRPr="003F173D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55763D" w:rsidRPr="003F173D" w:rsidRDefault="0055763D" w:rsidP="003F173D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55763D" w:rsidRPr="00634A77" w:rsidTr="00A04740">
        <w:tc>
          <w:tcPr>
            <w:tcW w:w="591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55B7" w:rsidRDefault="001D55B7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</w:t>
            </w:r>
            <w:r w:rsidR="00CC0C56">
              <w:rPr>
                <w:rFonts w:ascii="Times New Roman" w:hAnsi="Times New Roman" w:cs="Times New Roman"/>
              </w:rPr>
              <w:t>, Faculty of Arts &amp; Social Science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5576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D95EAC" w:rsidRPr="003F173D" w:rsidRDefault="00D95EAC" w:rsidP="00D95EAC">
            <w:pPr>
              <w:ind w:left="720"/>
              <w:rPr>
                <w:rFonts w:ascii="Times New Roman" w:hAnsi="Times New Roman" w:cs="Times New Roman"/>
              </w:rPr>
            </w:pPr>
          </w:p>
        </w:tc>
      </w:tr>
      <w:tr w:rsidR="00D444AD" w:rsidRPr="00634A77" w:rsidTr="00A04740">
        <w:trPr>
          <w:gridBefore w:val="1"/>
          <w:gridAfter w:val="2"/>
          <w:wBefore w:w="90" w:type="dxa"/>
          <w:wAfter w:w="596" w:type="dxa"/>
        </w:trPr>
        <w:tc>
          <w:tcPr>
            <w:tcW w:w="10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BC58DD" w:rsidP="00C17BA4">
            <w:pPr>
              <w:jc w:val="center"/>
              <w:rPr>
                <w:rStyle w:val="fontstyle01"/>
                <w:sz w:val="30"/>
                <w:szCs w:val="26"/>
              </w:rPr>
            </w:pPr>
            <w:r>
              <w:lastRenderedPageBreak/>
              <w:br w:type="page"/>
            </w:r>
            <w:r w:rsidR="00D444AD"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8480" behindDoc="0" locked="0" layoutInCell="1" allowOverlap="1" wp14:anchorId="4252DF45" wp14:editId="004C3E1A">
                  <wp:simplePos x="0" y="0"/>
                  <wp:positionH relativeFrom="column">
                    <wp:posOffset>474980</wp:posOffset>
                  </wp:positionH>
                  <wp:positionV relativeFrom="paragraph">
                    <wp:posOffset>19648</wp:posOffset>
                  </wp:positionV>
                  <wp:extent cx="828675" cy="819150"/>
                  <wp:effectExtent l="0" t="0" r="9525" b="0"/>
                  <wp:wrapNone/>
                  <wp:docPr id="2" name="Picture 2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444AD"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E41C6C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 xml:space="preserve">Routine of the </w:t>
            </w:r>
            <w:r w:rsidR="00F94006">
              <w:rPr>
                <w:rStyle w:val="fontstyle01"/>
                <w:sz w:val="26"/>
                <w:szCs w:val="26"/>
              </w:rPr>
              <w:t>Final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</w:p>
          <w:p w:rsidR="00E41C6C" w:rsidRPr="00634A77" w:rsidRDefault="00E41C6C" w:rsidP="00E41C6C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>Semester: Spring 2023</w:t>
            </w:r>
          </w:p>
          <w:p w:rsidR="00AB0937" w:rsidRDefault="00AB0937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 xml:space="preserve">Program: </w:t>
            </w:r>
            <w:r>
              <w:rPr>
                <w:rStyle w:val="fontstyle01"/>
                <w:sz w:val="26"/>
                <w:szCs w:val="26"/>
              </w:rPr>
              <w:t>M</w:t>
            </w:r>
            <w:r w:rsidR="00CB17C8">
              <w:rPr>
                <w:rStyle w:val="fontstyle01"/>
                <w:sz w:val="26"/>
                <w:szCs w:val="26"/>
              </w:rPr>
              <w:t xml:space="preserve">aster of 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 w:rsidR="00CB17C8">
              <w:rPr>
                <w:rStyle w:val="fontstyle01"/>
                <w:sz w:val="26"/>
                <w:szCs w:val="26"/>
              </w:rPr>
              <w:t>ucation (MEd)</w:t>
            </w:r>
            <w:r>
              <w:rPr>
                <w:rStyle w:val="fontstyle01"/>
                <w:sz w:val="26"/>
                <w:szCs w:val="26"/>
              </w:rPr>
              <w:t xml:space="preserve"> </w:t>
            </w:r>
          </w:p>
          <w:p w:rsidR="00D444AD" w:rsidRPr="00634A77" w:rsidRDefault="00D444AD" w:rsidP="00E41C6C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D95EAC" w:rsidRPr="00634A77" w:rsidTr="00A04740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901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439" w:type="dxa"/>
            <w:gridSpan w:val="2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912ACB" w:rsidRPr="00634A77" w:rsidTr="00A04740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  <w:vMerge w:val="restart"/>
            <w:vAlign w:val="center"/>
          </w:tcPr>
          <w:p w:rsidR="00912ACB" w:rsidRPr="00634A77" w:rsidRDefault="00912ACB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9.05.2023</w:t>
            </w:r>
          </w:p>
          <w:p w:rsidR="00912ACB" w:rsidRPr="00634A77" w:rsidRDefault="00912ACB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912ACB" w:rsidRPr="00634A77" w:rsidRDefault="00912ACB" w:rsidP="00BD4A0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BF7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10:30am-12:45pm</w:t>
            </w:r>
          </w:p>
        </w:tc>
        <w:tc>
          <w:tcPr>
            <w:tcW w:w="1441" w:type="dxa"/>
            <w:vAlign w:val="center"/>
          </w:tcPr>
          <w:p w:rsidR="00912ACB" w:rsidRPr="00634A77" w:rsidRDefault="00912ACB" w:rsidP="00670E8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</w:t>
            </w:r>
            <w:r w:rsidR="00E1201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670E8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670E8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5249A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1112 (212)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FC5959" w:rsidRDefault="00912ACB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C595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urriculum and Evaluation</w:t>
            </w:r>
          </w:p>
        </w:tc>
        <w:tc>
          <w:tcPr>
            <w:tcW w:w="1800" w:type="dxa"/>
            <w:vAlign w:val="center"/>
          </w:tcPr>
          <w:p w:rsidR="00912ACB" w:rsidRPr="00634A77" w:rsidRDefault="00912ACB" w:rsidP="00FC595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Afroz</w:t>
            </w:r>
            <w:proofErr w:type="spellEnd"/>
          </w:p>
        </w:tc>
      </w:tr>
      <w:tr w:rsidR="00912ACB" w:rsidRPr="00634A77" w:rsidTr="00A04740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  <w:vMerge/>
            <w:vAlign w:val="center"/>
          </w:tcPr>
          <w:p w:rsidR="00912ACB" w:rsidRPr="00634A77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41" w:type="dxa"/>
            <w:vAlign w:val="center"/>
          </w:tcPr>
          <w:p w:rsidR="00912ACB" w:rsidRPr="00634A77" w:rsidRDefault="00912ACB" w:rsidP="00E6162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7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3D628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E6162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0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FA26E0" w:rsidRDefault="00912ACB" w:rsidP="00C17B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-Primary and Primary Education </w:t>
            </w:r>
          </w:p>
        </w:tc>
        <w:tc>
          <w:tcPr>
            <w:tcW w:w="1800" w:type="dxa"/>
            <w:vAlign w:val="center"/>
          </w:tcPr>
          <w:p w:rsidR="00912ACB" w:rsidRPr="00634A77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Afroz</w:t>
            </w:r>
            <w:proofErr w:type="spellEnd"/>
          </w:p>
        </w:tc>
      </w:tr>
      <w:tr w:rsidR="00912ACB" w:rsidRPr="00634A77" w:rsidTr="00A04740">
        <w:trPr>
          <w:gridBefore w:val="1"/>
          <w:gridAfter w:val="2"/>
          <w:wBefore w:w="90" w:type="dxa"/>
          <w:wAfter w:w="596" w:type="dxa"/>
          <w:trHeight w:val="963"/>
        </w:trPr>
        <w:tc>
          <w:tcPr>
            <w:tcW w:w="2158" w:type="dxa"/>
          </w:tcPr>
          <w:p w:rsidR="00912ACB" w:rsidRPr="00634A77" w:rsidRDefault="00912ACB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9.0</w:t>
            </w:r>
            <w:r w:rsidR="00257CB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3</w:t>
            </w:r>
          </w:p>
          <w:p w:rsidR="00912ACB" w:rsidRPr="00634A77" w:rsidRDefault="00912ACB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912ACB" w:rsidRPr="00634A77" w:rsidRDefault="00912ACB" w:rsidP="00BD4A0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441" w:type="dxa"/>
            <w:vAlign w:val="center"/>
          </w:tcPr>
          <w:p w:rsidR="00912ACB" w:rsidRPr="00634A77" w:rsidRDefault="00912ACB" w:rsidP="009758F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</w:t>
            </w:r>
            <w:r w:rsidR="006E64C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670E8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82234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1114 (2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4)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B15524" w:rsidRDefault="00912ACB" w:rsidP="00890EDD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Educational Research &amp; Statistics</w:t>
            </w:r>
          </w:p>
        </w:tc>
        <w:tc>
          <w:tcPr>
            <w:tcW w:w="1800" w:type="dxa"/>
            <w:vAlign w:val="center"/>
          </w:tcPr>
          <w:p w:rsidR="00912ACB" w:rsidRPr="00634A77" w:rsidRDefault="00912ACB" w:rsidP="007A563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Islam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</w:tr>
      <w:tr w:rsidR="00912ACB" w:rsidRPr="00BB71A8" w:rsidTr="006A10A3">
        <w:trPr>
          <w:gridBefore w:val="1"/>
          <w:gridAfter w:val="2"/>
          <w:wBefore w:w="90" w:type="dxa"/>
          <w:wAfter w:w="596" w:type="dxa"/>
          <w:trHeight w:val="521"/>
        </w:trPr>
        <w:tc>
          <w:tcPr>
            <w:tcW w:w="2158" w:type="dxa"/>
            <w:vMerge w:val="restart"/>
          </w:tcPr>
          <w:p w:rsidR="00912ACB" w:rsidRDefault="00912ACB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6.05.2023</w:t>
            </w:r>
          </w:p>
          <w:p w:rsidR="00912ACB" w:rsidRDefault="00912ACB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912ACB" w:rsidRPr="004A5AF1" w:rsidRDefault="00912ACB" w:rsidP="00912AC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FD1E1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10:30am-12:45pm</w:t>
            </w:r>
          </w:p>
        </w:tc>
        <w:tc>
          <w:tcPr>
            <w:tcW w:w="1441" w:type="dxa"/>
            <w:vAlign w:val="center"/>
          </w:tcPr>
          <w:p w:rsidR="00912ACB" w:rsidRPr="00634A77" w:rsidRDefault="00133D2E" w:rsidP="00F613B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</w:t>
            </w:r>
            <w:r w:rsidR="00912AC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</w:t>
            </w:r>
            <w:r w:rsidR="00F613B3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</w:t>
            </w:r>
            <w:r w:rsidR="00912AC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670E8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911B0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1113 (213)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6F30C9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Comparative Education</w:t>
            </w:r>
          </w:p>
        </w:tc>
        <w:tc>
          <w:tcPr>
            <w:tcW w:w="1800" w:type="dxa"/>
            <w:vAlign w:val="center"/>
          </w:tcPr>
          <w:p w:rsidR="00912ACB" w:rsidRPr="00CB7E16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  <w:tr w:rsidR="00912ACB" w:rsidRPr="00BB71A8" w:rsidTr="00A04740">
        <w:trPr>
          <w:gridBefore w:val="1"/>
          <w:gridAfter w:val="2"/>
          <w:wBefore w:w="90" w:type="dxa"/>
          <w:wAfter w:w="596" w:type="dxa"/>
          <w:trHeight w:val="944"/>
        </w:trPr>
        <w:tc>
          <w:tcPr>
            <w:tcW w:w="2158" w:type="dxa"/>
            <w:vMerge/>
          </w:tcPr>
          <w:p w:rsidR="00912ACB" w:rsidRDefault="00912ACB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441" w:type="dxa"/>
            <w:vAlign w:val="center"/>
          </w:tcPr>
          <w:p w:rsidR="00912ACB" w:rsidRPr="00634A77" w:rsidRDefault="007E7D1D" w:rsidP="00BC0C7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</w:t>
            </w:r>
            <w:r w:rsidR="00912ACB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7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1C095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 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4770A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3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6F30C9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dvanced Educational Measurement &amp; Evaluation</w:t>
            </w:r>
          </w:p>
        </w:tc>
        <w:tc>
          <w:tcPr>
            <w:tcW w:w="1800" w:type="dxa"/>
            <w:vAlign w:val="center"/>
          </w:tcPr>
          <w:p w:rsidR="00912ACB" w:rsidRPr="00CB7E16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sz w:val="26"/>
                <w:szCs w:val="24"/>
              </w:rPr>
              <w:t>Abdullah-Al-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Lipu</w:t>
            </w:r>
            <w:proofErr w:type="spellEnd"/>
          </w:p>
        </w:tc>
      </w:tr>
      <w:tr w:rsidR="000D10ED" w:rsidRPr="00634A77" w:rsidTr="006A10A3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  <w:vMerge w:val="restart"/>
            <w:vAlign w:val="center"/>
          </w:tcPr>
          <w:p w:rsidR="000D10ED" w:rsidRPr="00634A77" w:rsidRDefault="000D10ED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6.05.2023</w:t>
            </w:r>
          </w:p>
          <w:p w:rsidR="000D10ED" w:rsidRPr="00634A77" w:rsidRDefault="000D10ED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0D10ED" w:rsidRPr="00634A77" w:rsidRDefault="000D10ED" w:rsidP="00BD4A0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441" w:type="dxa"/>
            <w:vAlign w:val="center"/>
          </w:tcPr>
          <w:p w:rsidR="000D10ED" w:rsidRPr="00634A77" w:rsidRDefault="000D10ED" w:rsidP="0088746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5)</w:t>
            </w:r>
          </w:p>
        </w:tc>
        <w:tc>
          <w:tcPr>
            <w:tcW w:w="901" w:type="dxa"/>
            <w:vAlign w:val="center"/>
          </w:tcPr>
          <w:p w:rsidR="000D10ED" w:rsidRPr="00634A77" w:rsidRDefault="000D10ED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670E8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439" w:type="dxa"/>
            <w:gridSpan w:val="2"/>
            <w:vAlign w:val="center"/>
          </w:tcPr>
          <w:p w:rsidR="000D10ED" w:rsidRDefault="000D10ED" w:rsidP="00CD315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1111</w:t>
            </w:r>
          </w:p>
          <w:p w:rsidR="000D10ED" w:rsidRPr="00634A77" w:rsidRDefault="000D10ED" w:rsidP="00CD315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211)</w:t>
            </w:r>
          </w:p>
        </w:tc>
        <w:tc>
          <w:tcPr>
            <w:tcW w:w="2881" w:type="dxa"/>
            <w:gridSpan w:val="2"/>
            <w:vAlign w:val="center"/>
          </w:tcPr>
          <w:p w:rsidR="000D10ED" w:rsidRPr="00B15524" w:rsidRDefault="000D10ED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Foundation of Education</w:t>
            </w:r>
          </w:p>
        </w:tc>
        <w:tc>
          <w:tcPr>
            <w:tcW w:w="1800" w:type="dxa"/>
            <w:vAlign w:val="center"/>
          </w:tcPr>
          <w:p w:rsidR="000D10ED" w:rsidRPr="00634A77" w:rsidRDefault="000D10ED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  <w:tr w:rsidR="000D10ED" w:rsidRPr="00634A77" w:rsidTr="006A10A3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  <w:vMerge/>
            <w:vAlign w:val="center"/>
          </w:tcPr>
          <w:p w:rsidR="000D10ED" w:rsidRDefault="000D10ED" w:rsidP="00BD4A0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441" w:type="dxa"/>
            <w:vAlign w:val="center"/>
          </w:tcPr>
          <w:p w:rsidR="000D10ED" w:rsidRDefault="000D10ED" w:rsidP="0088746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6 (6)</w:t>
            </w:r>
          </w:p>
        </w:tc>
        <w:tc>
          <w:tcPr>
            <w:tcW w:w="901" w:type="dxa"/>
            <w:vAlign w:val="center"/>
          </w:tcPr>
          <w:p w:rsidR="000D10ED" w:rsidRDefault="00CC27B0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CC27B0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439" w:type="dxa"/>
            <w:gridSpan w:val="2"/>
            <w:vAlign w:val="center"/>
          </w:tcPr>
          <w:p w:rsidR="000D10ED" w:rsidRDefault="00AD66D9" w:rsidP="00CD315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</w:t>
            </w:r>
            <w:r w:rsidR="00761E7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5 &amp; 227</w:t>
            </w:r>
          </w:p>
        </w:tc>
        <w:tc>
          <w:tcPr>
            <w:tcW w:w="2881" w:type="dxa"/>
            <w:gridSpan w:val="2"/>
            <w:vAlign w:val="center"/>
          </w:tcPr>
          <w:p w:rsidR="000D10ED" w:rsidRDefault="001C0E56" w:rsidP="001C0E56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Internship Presentation &amp; Viva</w:t>
            </w:r>
            <w:r w:rsidR="00066E14">
              <w:rPr>
                <w:rFonts w:ascii="Times New Roman" w:hAnsi="Times New Roman" w:cs="Times New Roman"/>
                <w:b/>
                <w:sz w:val="26"/>
              </w:rPr>
              <w:t>-Voce</w:t>
            </w:r>
            <w:r w:rsidR="00B848AD">
              <w:rPr>
                <w:rFonts w:ascii="Times New Roman" w:hAnsi="Times New Roman" w:cs="Times New Roman"/>
                <w:b/>
                <w:sz w:val="26"/>
              </w:rPr>
              <w:t>’</w:t>
            </w:r>
          </w:p>
        </w:tc>
        <w:tc>
          <w:tcPr>
            <w:tcW w:w="1800" w:type="dxa"/>
            <w:vAlign w:val="center"/>
          </w:tcPr>
          <w:p w:rsidR="000D10ED" w:rsidRDefault="0051215F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  <w:tr w:rsidR="00912ACB" w:rsidRPr="00634A77" w:rsidTr="00A04740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</w:tcPr>
          <w:p w:rsidR="007F4941" w:rsidRPr="00634A77" w:rsidRDefault="007F4941" w:rsidP="007F49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2.06.2023</w:t>
            </w:r>
          </w:p>
          <w:p w:rsidR="007F4941" w:rsidRPr="00634A77" w:rsidRDefault="007F4941" w:rsidP="007F49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912ACB" w:rsidRDefault="007F4941" w:rsidP="007F49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2176E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10:30am-12:45pm</w:t>
            </w:r>
          </w:p>
        </w:tc>
        <w:tc>
          <w:tcPr>
            <w:tcW w:w="1441" w:type="dxa"/>
            <w:vAlign w:val="center"/>
          </w:tcPr>
          <w:p w:rsidR="00912ACB" w:rsidRPr="00634A77" w:rsidRDefault="00912ACB" w:rsidP="0088746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4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88746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670E8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5411E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1220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B15524" w:rsidRDefault="00912ACB" w:rsidP="00A13771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-Primary and Primary Education</w:t>
            </w:r>
          </w:p>
        </w:tc>
        <w:tc>
          <w:tcPr>
            <w:tcW w:w="1800" w:type="dxa"/>
            <w:vAlign w:val="center"/>
          </w:tcPr>
          <w:p w:rsidR="00912ACB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  <w:tr w:rsidR="00912ACB" w:rsidRPr="00634A77" w:rsidTr="006A10A3">
        <w:trPr>
          <w:gridBefore w:val="1"/>
          <w:gridAfter w:val="2"/>
          <w:wBefore w:w="90" w:type="dxa"/>
          <w:wAfter w:w="596" w:type="dxa"/>
        </w:trPr>
        <w:tc>
          <w:tcPr>
            <w:tcW w:w="2158" w:type="dxa"/>
          </w:tcPr>
          <w:p w:rsidR="007F4941" w:rsidRPr="00634A77" w:rsidRDefault="007F4941" w:rsidP="007F49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2</w:t>
            </w:r>
            <w:r w:rsidR="00104CB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06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3</w:t>
            </w:r>
          </w:p>
          <w:p w:rsidR="007F4941" w:rsidRPr="00634A77" w:rsidRDefault="007F4941" w:rsidP="007F49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912ACB" w:rsidRDefault="007F4941" w:rsidP="007F49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:00pm-5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441" w:type="dxa"/>
            <w:vAlign w:val="center"/>
          </w:tcPr>
          <w:p w:rsidR="00912ACB" w:rsidRPr="00634A77" w:rsidRDefault="00912ACB" w:rsidP="00A1377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4)</w:t>
            </w:r>
          </w:p>
        </w:tc>
        <w:tc>
          <w:tcPr>
            <w:tcW w:w="901" w:type="dxa"/>
            <w:vAlign w:val="center"/>
          </w:tcPr>
          <w:p w:rsidR="00912ACB" w:rsidRPr="00634A77" w:rsidRDefault="00912ACB" w:rsidP="0088746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2</w:t>
            </w:r>
            <w:r w:rsidRPr="00670E84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nd</w:t>
            </w:r>
          </w:p>
        </w:tc>
        <w:tc>
          <w:tcPr>
            <w:tcW w:w="1439" w:type="dxa"/>
            <w:gridSpan w:val="2"/>
            <w:vAlign w:val="center"/>
          </w:tcPr>
          <w:p w:rsidR="00912ACB" w:rsidRPr="00634A77" w:rsidRDefault="00912ACB" w:rsidP="00605EC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1117</w:t>
            </w:r>
          </w:p>
        </w:tc>
        <w:tc>
          <w:tcPr>
            <w:tcW w:w="2881" w:type="dxa"/>
            <w:gridSpan w:val="2"/>
            <w:vAlign w:val="center"/>
          </w:tcPr>
          <w:p w:rsidR="00912ACB" w:rsidRPr="00B15524" w:rsidRDefault="00912ACB" w:rsidP="00A13771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Educational Administration and Management</w:t>
            </w:r>
          </w:p>
        </w:tc>
        <w:tc>
          <w:tcPr>
            <w:tcW w:w="1800" w:type="dxa"/>
            <w:vAlign w:val="center"/>
          </w:tcPr>
          <w:p w:rsidR="00912ACB" w:rsidRDefault="00912AC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</w:tbl>
    <w:p w:rsidR="00D95EAC" w:rsidRDefault="00D95EAC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BF2BF2" w:rsidRDefault="00BF2BF2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B92E9C" w:rsidRDefault="00B92E9C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BF2BF2" w:rsidRDefault="00BF2BF2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BF2BF2" w:rsidRDefault="00BF2BF2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BF2BF2" w:rsidRDefault="00BF2BF2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BF2BF2" w:rsidRDefault="00BF2BF2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tbl>
      <w:tblPr>
        <w:tblStyle w:val="TableGrid"/>
        <w:tblW w:w="11306" w:type="dxa"/>
        <w:tblInd w:w="18" w:type="dxa"/>
        <w:tblLook w:val="04A0" w:firstRow="1" w:lastRow="0" w:firstColumn="1" w:lastColumn="0" w:noHBand="0" w:noVBand="1"/>
      </w:tblPr>
      <w:tblGrid>
        <w:gridCol w:w="5911"/>
        <w:gridCol w:w="659"/>
        <w:gridCol w:w="4230"/>
        <w:gridCol w:w="506"/>
      </w:tblGrid>
      <w:tr w:rsidR="00B92E9C" w:rsidRPr="00634A77" w:rsidTr="00D52E4D">
        <w:trPr>
          <w:gridAfter w:val="1"/>
          <w:wAfter w:w="506" w:type="dxa"/>
        </w:trPr>
        <w:tc>
          <w:tcPr>
            <w:tcW w:w="65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92E9C" w:rsidRPr="00634A77" w:rsidRDefault="00B92E9C" w:rsidP="00D52E4D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B92E9C" w:rsidRPr="00381CDE" w:rsidRDefault="00B92E9C" w:rsidP="00D52E4D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Lecturer &amp; Program Coordinator</w:t>
            </w:r>
          </w:p>
          <w:p w:rsidR="00B92E9C" w:rsidRPr="00634A77" w:rsidRDefault="00B92E9C" w:rsidP="00D52E4D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Department of Education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:rsidR="00B92E9C" w:rsidRPr="000C15F7" w:rsidRDefault="00B92E9C" w:rsidP="00D52E4D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Dr Md. Abdu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  <w:p w:rsidR="00B92E9C" w:rsidRPr="00634A77" w:rsidRDefault="00B92E9C" w:rsidP="00D52E4D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B92E9C" w:rsidRPr="00634A77" w:rsidRDefault="00B92E9C" w:rsidP="00D52E4D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B92E9C" w:rsidRPr="00634A77" w:rsidTr="00D52E4D">
        <w:tc>
          <w:tcPr>
            <w:tcW w:w="1130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92E9C" w:rsidRDefault="00B92E9C" w:rsidP="00D52E4D">
            <w:pPr>
              <w:rPr>
                <w:rFonts w:ascii="Times New Roman" w:hAnsi="Times New Roman" w:cs="Times New Roman"/>
                <w:bCs/>
              </w:rPr>
            </w:pPr>
          </w:p>
          <w:p w:rsidR="00B92E9C" w:rsidRPr="003F173D" w:rsidRDefault="00B92E9C" w:rsidP="00D52E4D">
            <w:pPr>
              <w:rPr>
                <w:rFonts w:ascii="Times New Roman" w:hAnsi="Times New Roman" w:cs="Times New Roman"/>
                <w:bCs/>
              </w:rPr>
            </w:pPr>
          </w:p>
          <w:p w:rsidR="00B92E9C" w:rsidRPr="003F173D" w:rsidRDefault="00B92E9C" w:rsidP="00D52E4D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B92E9C" w:rsidRPr="00634A77" w:rsidTr="00D52E4D">
        <w:tc>
          <w:tcPr>
            <w:tcW w:w="5911" w:type="dxa"/>
            <w:tcBorders>
              <w:top w:val="nil"/>
              <w:left w:val="nil"/>
              <w:bottom w:val="nil"/>
              <w:right w:val="nil"/>
            </w:tcBorders>
          </w:tcPr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B92E9C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</w:t>
            </w:r>
            <w:r w:rsidR="00F77173">
              <w:rPr>
                <w:rFonts w:ascii="Times New Roman" w:hAnsi="Times New Roman" w:cs="Times New Roman"/>
              </w:rPr>
              <w:t>, Faculty of Arts and Social Sciences</w:t>
            </w:r>
          </w:p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B92E9C" w:rsidRPr="003F173D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B92E9C" w:rsidRDefault="00B92E9C" w:rsidP="00B92E9C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B92E9C" w:rsidRPr="003F173D" w:rsidRDefault="00B92E9C" w:rsidP="00D52E4D">
            <w:pPr>
              <w:ind w:left="720"/>
              <w:rPr>
                <w:rFonts w:ascii="Times New Roman" w:hAnsi="Times New Roman" w:cs="Times New Roman"/>
              </w:rPr>
            </w:pPr>
          </w:p>
        </w:tc>
      </w:tr>
    </w:tbl>
    <w:p w:rsidR="00BF2BF2" w:rsidRPr="005028B0" w:rsidRDefault="00BF2BF2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sectPr w:rsidR="00BF2BF2" w:rsidRPr="005028B0" w:rsidSect="00E31F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007E2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BF218C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0C5A7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32639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900ABD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9145D8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MbcwNbS0MDI1MDdW0lEKTi0uzszPAykwqQUA98mIFSwAAAA="/>
  </w:docVars>
  <w:rsids>
    <w:rsidRoot w:val="00394EAF"/>
    <w:rsid w:val="00001988"/>
    <w:rsid w:val="0000371B"/>
    <w:rsid w:val="0000608F"/>
    <w:rsid w:val="00016958"/>
    <w:rsid w:val="00026A6D"/>
    <w:rsid w:val="00027B34"/>
    <w:rsid w:val="00032ED4"/>
    <w:rsid w:val="00061179"/>
    <w:rsid w:val="0006433B"/>
    <w:rsid w:val="00066E14"/>
    <w:rsid w:val="0006721C"/>
    <w:rsid w:val="000A1D0B"/>
    <w:rsid w:val="000A695A"/>
    <w:rsid w:val="000C15F7"/>
    <w:rsid w:val="000D10ED"/>
    <w:rsid w:val="000D22F4"/>
    <w:rsid w:val="000D7891"/>
    <w:rsid w:val="000D7B97"/>
    <w:rsid w:val="000F73F4"/>
    <w:rsid w:val="00104CB3"/>
    <w:rsid w:val="00107D21"/>
    <w:rsid w:val="00126B86"/>
    <w:rsid w:val="00130F5E"/>
    <w:rsid w:val="00133D2E"/>
    <w:rsid w:val="00133F15"/>
    <w:rsid w:val="001518D3"/>
    <w:rsid w:val="00151BEF"/>
    <w:rsid w:val="00153F35"/>
    <w:rsid w:val="001710B3"/>
    <w:rsid w:val="0019033E"/>
    <w:rsid w:val="001A0F68"/>
    <w:rsid w:val="001A5D49"/>
    <w:rsid w:val="001A7344"/>
    <w:rsid w:val="001B241F"/>
    <w:rsid w:val="001C0957"/>
    <w:rsid w:val="001C0E56"/>
    <w:rsid w:val="001D55B7"/>
    <w:rsid w:val="001D783E"/>
    <w:rsid w:val="001E0048"/>
    <w:rsid w:val="001F0179"/>
    <w:rsid w:val="001F6416"/>
    <w:rsid w:val="00201732"/>
    <w:rsid w:val="0020308A"/>
    <w:rsid w:val="002137DD"/>
    <w:rsid w:val="0021635F"/>
    <w:rsid w:val="00216F46"/>
    <w:rsid w:val="002176E8"/>
    <w:rsid w:val="00220A48"/>
    <w:rsid w:val="0022482B"/>
    <w:rsid w:val="00227A92"/>
    <w:rsid w:val="002423B2"/>
    <w:rsid w:val="00246C3C"/>
    <w:rsid w:val="00254FD5"/>
    <w:rsid w:val="00257CBA"/>
    <w:rsid w:val="002921D2"/>
    <w:rsid w:val="002A125D"/>
    <w:rsid w:val="002B2F54"/>
    <w:rsid w:val="002B3E69"/>
    <w:rsid w:val="002C10ED"/>
    <w:rsid w:val="002D0332"/>
    <w:rsid w:val="002F1B40"/>
    <w:rsid w:val="003053F5"/>
    <w:rsid w:val="00315B99"/>
    <w:rsid w:val="00321B9C"/>
    <w:rsid w:val="0032349A"/>
    <w:rsid w:val="00337BBA"/>
    <w:rsid w:val="00345045"/>
    <w:rsid w:val="003463EB"/>
    <w:rsid w:val="00381CDE"/>
    <w:rsid w:val="00393063"/>
    <w:rsid w:val="00394EAF"/>
    <w:rsid w:val="003A0DE7"/>
    <w:rsid w:val="003B04A9"/>
    <w:rsid w:val="003C51D5"/>
    <w:rsid w:val="003C52DE"/>
    <w:rsid w:val="003D628D"/>
    <w:rsid w:val="003D6EFA"/>
    <w:rsid w:val="003E1264"/>
    <w:rsid w:val="003E3174"/>
    <w:rsid w:val="003F093D"/>
    <w:rsid w:val="003F09AE"/>
    <w:rsid w:val="003F173D"/>
    <w:rsid w:val="004047A9"/>
    <w:rsid w:val="00427102"/>
    <w:rsid w:val="00433293"/>
    <w:rsid w:val="004378E7"/>
    <w:rsid w:val="00443F3A"/>
    <w:rsid w:val="0045254B"/>
    <w:rsid w:val="00474BC5"/>
    <w:rsid w:val="00475B0C"/>
    <w:rsid w:val="004770A3"/>
    <w:rsid w:val="0048060F"/>
    <w:rsid w:val="004A5AF1"/>
    <w:rsid w:val="004B42DA"/>
    <w:rsid w:val="004C511F"/>
    <w:rsid w:val="004C6C81"/>
    <w:rsid w:val="004D1997"/>
    <w:rsid w:val="004D760F"/>
    <w:rsid w:val="004E4C7A"/>
    <w:rsid w:val="004E784C"/>
    <w:rsid w:val="004E78ED"/>
    <w:rsid w:val="004F110F"/>
    <w:rsid w:val="004F36D9"/>
    <w:rsid w:val="004F7158"/>
    <w:rsid w:val="004F7FEA"/>
    <w:rsid w:val="005028B0"/>
    <w:rsid w:val="005064AF"/>
    <w:rsid w:val="0051215F"/>
    <w:rsid w:val="00514B89"/>
    <w:rsid w:val="005249A5"/>
    <w:rsid w:val="0053546B"/>
    <w:rsid w:val="005411EA"/>
    <w:rsid w:val="0054738D"/>
    <w:rsid w:val="005537AC"/>
    <w:rsid w:val="005548BB"/>
    <w:rsid w:val="0055763D"/>
    <w:rsid w:val="005601A5"/>
    <w:rsid w:val="00570847"/>
    <w:rsid w:val="00571178"/>
    <w:rsid w:val="00571988"/>
    <w:rsid w:val="00583D96"/>
    <w:rsid w:val="005A55D8"/>
    <w:rsid w:val="005B71D5"/>
    <w:rsid w:val="005E22B8"/>
    <w:rsid w:val="00604B41"/>
    <w:rsid w:val="00604DE1"/>
    <w:rsid w:val="00605ECC"/>
    <w:rsid w:val="00634A77"/>
    <w:rsid w:val="0065383C"/>
    <w:rsid w:val="00670E84"/>
    <w:rsid w:val="00677D0B"/>
    <w:rsid w:val="006A48DC"/>
    <w:rsid w:val="006B0784"/>
    <w:rsid w:val="006C5989"/>
    <w:rsid w:val="006C5A26"/>
    <w:rsid w:val="006C68D4"/>
    <w:rsid w:val="006D286E"/>
    <w:rsid w:val="006E64CC"/>
    <w:rsid w:val="006F09C1"/>
    <w:rsid w:val="006F30C9"/>
    <w:rsid w:val="006F7D64"/>
    <w:rsid w:val="0070109C"/>
    <w:rsid w:val="0070775B"/>
    <w:rsid w:val="0071416D"/>
    <w:rsid w:val="0074008A"/>
    <w:rsid w:val="00761E79"/>
    <w:rsid w:val="00777138"/>
    <w:rsid w:val="00780798"/>
    <w:rsid w:val="00790C6A"/>
    <w:rsid w:val="00792670"/>
    <w:rsid w:val="007A1DF2"/>
    <w:rsid w:val="007A5633"/>
    <w:rsid w:val="007B762C"/>
    <w:rsid w:val="007C1694"/>
    <w:rsid w:val="007C79BE"/>
    <w:rsid w:val="007E7D1D"/>
    <w:rsid w:val="007F4941"/>
    <w:rsid w:val="007F6529"/>
    <w:rsid w:val="00807EB5"/>
    <w:rsid w:val="00822341"/>
    <w:rsid w:val="0082525A"/>
    <w:rsid w:val="00837F03"/>
    <w:rsid w:val="008656F5"/>
    <w:rsid w:val="00882B7B"/>
    <w:rsid w:val="00887461"/>
    <w:rsid w:val="0089054B"/>
    <w:rsid w:val="00890EDD"/>
    <w:rsid w:val="0089716F"/>
    <w:rsid w:val="008A02A1"/>
    <w:rsid w:val="008A63FF"/>
    <w:rsid w:val="008C0A6D"/>
    <w:rsid w:val="008F096E"/>
    <w:rsid w:val="008F6682"/>
    <w:rsid w:val="00910E9B"/>
    <w:rsid w:val="00911B0C"/>
    <w:rsid w:val="00912ACB"/>
    <w:rsid w:val="00927EB7"/>
    <w:rsid w:val="0093283A"/>
    <w:rsid w:val="00950CA6"/>
    <w:rsid w:val="00956A50"/>
    <w:rsid w:val="009758F2"/>
    <w:rsid w:val="00983E70"/>
    <w:rsid w:val="009B4B66"/>
    <w:rsid w:val="009F6970"/>
    <w:rsid w:val="00A04740"/>
    <w:rsid w:val="00A07DDD"/>
    <w:rsid w:val="00A2707D"/>
    <w:rsid w:val="00A27AC2"/>
    <w:rsid w:val="00A36A91"/>
    <w:rsid w:val="00A43B94"/>
    <w:rsid w:val="00A45256"/>
    <w:rsid w:val="00A47C65"/>
    <w:rsid w:val="00A510B0"/>
    <w:rsid w:val="00A6226C"/>
    <w:rsid w:val="00A704E4"/>
    <w:rsid w:val="00A8375A"/>
    <w:rsid w:val="00A94876"/>
    <w:rsid w:val="00AA48C0"/>
    <w:rsid w:val="00AB0937"/>
    <w:rsid w:val="00AB1570"/>
    <w:rsid w:val="00AB4903"/>
    <w:rsid w:val="00AB71F9"/>
    <w:rsid w:val="00AC7534"/>
    <w:rsid w:val="00AD1261"/>
    <w:rsid w:val="00AD43DF"/>
    <w:rsid w:val="00AD66D9"/>
    <w:rsid w:val="00AF4518"/>
    <w:rsid w:val="00B01635"/>
    <w:rsid w:val="00B06198"/>
    <w:rsid w:val="00B15524"/>
    <w:rsid w:val="00B3175F"/>
    <w:rsid w:val="00B46EA1"/>
    <w:rsid w:val="00B502BE"/>
    <w:rsid w:val="00B52015"/>
    <w:rsid w:val="00B55782"/>
    <w:rsid w:val="00B675A2"/>
    <w:rsid w:val="00B71C9E"/>
    <w:rsid w:val="00B736D6"/>
    <w:rsid w:val="00B848AD"/>
    <w:rsid w:val="00B92E9C"/>
    <w:rsid w:val="00B94BED"/>
    <w:rsid w:val="00BA2023"/>
    <w:rsid w:val="00BB71A8"/>
    <w:rsid w:val="00BC0C79"/>
    <w:rsid w:val="00BC172D"/>
    <w:rsid w:val="00BC58DD"/>
    <w:rsid w:val="00BC7F6F"/>
    <w:rsid w:val="00BE3B57"/>
    <w:rsid w:val="00BF2BF2"/>
    <w:rsid w:val="00BF50DE"/>
    <w:rsid w:val="00BF71AD"/>
    <w:rsid w:val="00C1069F"/>
    <w:rsid w:val="00C127C3"/>
    <w:rsid w:val="00C144DB"/>
    <w:rsid w:val="00C32169"/>
    <w:rsid w:val="00C3734C"/>
    <w:rsid w:val="00C43101"/>
    <w:rsid w:val="00C5188A"/>
    <w:rsid w:val="00C57E7F"/>
    <w:rsid w:val="00C6653F"/>
    <w:rsid w:val="00C7507F"/>
    <w:rsid w:val="00C934E3"/>
    <w:rsid w:val="00C9616D"/>
    <w:rsid w:val="00C964E6"/>
    <w:rsid w:val="00CA028B"/>
    <w:rsid w:val="00CA34BC"/>
    <w:rsid w:val="00CA54A8"/>
    <w:rsid w:val="00CB17C8"/>
    <w:rsid w:val="00CB7E16"/>
    <w:rsid w:val="00CC0C56"/>
    <w:rsid w:val="00CC27B0"/>
    <w:rsid w:val="00CD3152"/>
    <w:rsid w:val="00CD537C"/>
    <w:rsid w:val="00CE6528"/>
    <w:rsid w:val="00D1736C"/>
    <w:rsid w:val="00D30BD2"/>
    <w:rsid w:val="00D34884"/>
    <w:rsid w:val="00D43F35"/>
    <w:rsid w:val="00D444AD"/>
    <w:rsid w:val="00D5242E"/>
    <w:rsid w:val="00D53765"/>
    <w:rsid w:val="00D55771"/>
    <w:rsid w:val="00D64B5F"/>
    <w:rsid w:val="00D80B03"/>
    <w:rsid w:val="00D95EAC"/>
    <w:rsid w:val="00DA4893"/>
    <w:rsid w:val="00DB54BF"/>
    <w:rsid w:val="00DB6D68"/>
    <w:rsid w:val="00DC0C72"/>
    <w:rsid w:val="00DC7799"/>
    <w:rsid w:val="00DD0B13"/>
    <w:rsid w:val="00DE2440"/>
    <w:rsid w:val="00DE278B"/>
    <w:rsid w:val="00DE36BC"/>
    <w:rsid w:val="00DE4981"/>
    <w:rsid w:val="00DF03FB"/>
    <w:rsid w:val="00E1201C"/>
    <w:rsid w:val="00E211AF"/>
    <w:rsid w:val="00E232B8"/>
    <w:rsid w:val="00E23C1F"/>
    <w:rsid w:val="00E24BBC"/>
    <w:rsid w:val="00E24E9A"/>
    <w:rsid w:val="00E30A45"/>
    <w:rsid w:val="00E30EB7"/>
    <w:rsid w:val="00E31942"/>
    <w:rsid w:val="00E31FA4"/>
    <w:rsid w:val="00E32C89"/>
    <w:rsid w:val="00E3371E"/>
    <w:rsid w:val="00E3693D"/>
    <w:rsid w:val="00E3768A"/>
    <w:rsid w:val="00E4017F"/>
    <w:rsid w:val="00E41C6C"/>
    <w:rsid w:val="00E6162B"/>
    <w:rsid w:val="00E6438D"/>
    <w:rsid w:val="00E662FC"/>
    <w:rsid w:val="00E6696E"/>
    <w:rsid w:val="00E669D1"/>
    <w:rsid w:val="00E6774B"/>
    <w:rsid w:val="00E70252"/>
    <w:rsid w:val="00E772DC"/>
    <w:rsid w:val="00E933C6"/>
    <w:rsid w:val="00EC26D1"/>
    <w:rsid w:val="00EC7593"/>
    <w:rsid w:val="00ED2DE6"/>
    <w:rsid w:val="00ED344D"/>
    <w:rsid w:val="00ED5121"/>
    <w:rsid w:val="00ED7BDC"/>
    <w:rsid w:val="00EE10C8"/>
    <w:rsid w:val="00EE4EDB"/>
    <w:rsid w:val="00EF2522"/>
    <w:rsid w:val="00F03382"/>
    <w:rsid w:val="00F117E2"/>
    <w:rsid w:val="00F152BC"/>
    <w:rsid w:val="00F20615"/>
    <w:rsid w:val="00F613B3"/>
    <w:rsid w:val="00F7086D"/>
    <w:rsid w:val="00F7353D"/>
    <w:rsid w:val="00F77173"/>
    <w:rsid w:val="00F84CC2"/>
    <w:rsid w:val="00F94006"/>
    <w:rsid w:val="00F956DB"/>
    <w:rsid w:val="00FA26E0"/>
    <w:rsid w:val="00FB31CF"/>
    <w:rsid w:val="00FB70AE"/>
    <w:rsid w:val="00FC5959"/>
    <w:rsid w:val="00FD1E13"/>
    <w:rsid w:val="00FE5D46"/>
    <w:rsid w:val="00FF2BC1"/>
    <w:rsid w:val="00FF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C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C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 PC</dc:creator>
  <cp:lastModifiedBy>user</cp:lastModifiedBy>
  <cp:revision>319</cp:revision>
  <cp:lastPrinted>2023-05-11T06:42:00Z</cp:lastPrinted>
  <dcterms:created xsi:type="dcterms:W3CDTF">2020-08-08T08:21:00Z</dcterms:created>
  <dcterms:modified xsi:type="dcterms:W3CDTF">2023-05-11T06:43:00Z</dcterms:modified>
</cp:coreProperties>
</file>